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3EC71C42" w:rsidR="009858B5" w:rsidRPr="007E0751" w:rsidRDefault="007E0751" w:rsidP="009858B5">
      <w:pPr>
        <w:jc w:val="center"/>
        <w:rPr>
          <w:b/>
          <w:bCs/>
          <w:sz w:val="32"/>
          <w:szCs w:val="32"/>
        </w:rPr>
      </w:pPr>
      <w:r w:rsidRPr="007E0751">
        <w:rPr>
          <w:b/>
          <w:bCs/>
          <w:sz w:val="32"/>
          <w:szCs w:val="32"/>
        </w:rPr>
        <w:t>(</w:t>
      </w:r>
      <w:r w:rsidR="00177A3A">
        <w:rPr>
          <w:b/>
          <w:bCs/>
          <w:sz w:val="32"/>
          <w:szCs w:val="32"/>
        </w:rPr>
        <w:t>Co</w:t>
      </w:r>
      <w:r w:rsidR="00BC1F78">
        <w:rPr>
          <w:b/>
          <w:bCs/>
          <w:sz w:val="32"/>
          <w:szCs w:val="32"/>
        </w:rPr>
        <w:t>nnecticut</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r w:rsidR="00BC1F78" w14:paraId="0A5B3373" w14:textId="77777777" w:rsidTr="009858B5">
        <w:tc>
          <w:tcPr>
            <w:tcW w:w="2263" w:type="dxa"/>
          </w:tcPr>
          <w:p w14:paraId="3F9588DB" w14:textId="10FC79D1" w:rsidR="00BC1F78" w:rsidRDefault="00BC1F78" w:rsidP="009858B5">
            <w:pPr>
              <w:rPr>
                <w:b/>
                <w:bCs/>
              </w:rPr>
            </w:pPr>
            <w:r>
              <w:rPr>
                <w:b/>
                <w:bCs/>
              </w:rPr>
              <w:t>Date to Vacate</w:t>
            </w:r>
          </w:p>
        </w:tc>
        <w:tc>
          <w:tcPr>
            <w:tcW w:w="6753" w:type="dxa"/>
          </w:tcPr>
          <w:p w14:paraId="66B00921" w14:textId="77777777" w:rsidR="00BC1F78" w:rsidRDefault="00BC1F7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539D2E27" w14:textId="23DBBDD8" w:rsidR="00BC1F78" w:rsidRDefault="00BC1F78" w:rsidP="009858B5">
      <w:r w:rsidRPr="00BC1F78">
        <w:t>I hereby give you notice that you are to quit possession or occupancy of the premises described above and now occupied by you, on or before the above Date to Vacate for the following reason:</w:t>
      </w:r>
    </w:p>
    <w:p w14:paraId="400EDF36" w14:textId="68F1E16D" w:rsidR="00BC1F78" w:rsidRDefault="00BC1F78" w:rsidP="009858B5">
      <w:r>
        <w:t>Non-Payment of Rent</w:t>
      </w:r>
    </w:p>
    <w:p w14:paraId="59D68920" w14:textId="77777777" w:rsidR="00BC1F78" w:rsidRDefault="00BC1F78" w:rsidP="00F016D8">
      <w:r w:rsidRPr="00BC1F78">
        <w:t>If you have not moved out of the premises by the date indicated above, an eviction (summary process case) may be started against you.</w:t>
      </w:r>
    </w:p>
    <w:p w14:paraId="0815B6D2" w14:textId="0AF0FAEA" w:rsidR="00F016D8" w:rsidRPr="00F016D8" w:rsidRDefault="00F016D8" w:rsidP="00F016D8">
      <w:r>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w:t>
      </w:r>
      <w:r>
        <w:lastRenderedPageBreak/>
        <w:t xml:space="preserve">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A8B97" w14:textId="77777777" w:rsidR="006E58ED" w:rsidRDefault="006E58ED" w:rsidP="00CB37D9">
      <w:pPr>
        <w:spacing w:after="0" w:line="240" w:lineRule="auto"/>
      </w:pPr>
      <w:r>
        <w:separator/>
      </w:r>
    </w:p>
  </w:endnote>
  <w:endnote w:type="continuationSeparator" w:id="0">
    <w:p w14:paraId="2AA7495A" w14:textId="77777777" w:rsidR="006E58ED" w:rsidRDefault="006E58E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84EC0" w14:textId="77777777" w:rsidR="00AD3D13" w:rsidRDefault="00AD3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4E6C393" w:rsidR="00CB37D9" w:rsidRPr="00AD3D13" w:rsidRDefault="00CB37D9" w:rsidP="00AD3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B1F16" w14:textId="77777777" w:rsidR="00AD3D13" w:rsidRDefault="00AD3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A32C3" w14:textId="77777777" w:rsidR="006E58ED" w:rsidRDefault="006E58ED" w:rsidP="00CB37D9">
      <w:pPr>
        <w:spacing w:after="0" w:line="240" w:lineRule="auto"/>
      </w:pPr>
      <w:r>
        <w:separator/>
      </w:r>
    </w:p>
  </w:footnote>
  <w:footnote w:type="continuationSeparator" w:id="0">
    <w:p w14:paraId="008C3AB7" w14:textId="77777777" w:rsidR="006E58ED" w:rsidRDefault="006E58E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6B814" w14:textId="77777777" w:rsidR="00AD3D13" w:rsidRDefault="00AD3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01DAC32" w:rsidR="00AD6FC0" w:rsidRPr="00AD3D13" w:rsidRDefault="00AD6FC0" w:rsidP="00AD3D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87270" w14:textId="77777777" w:rsidR="00AD3D13" w:rsidRDefault="00AD3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5581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64437"/>
    <w:rsid w:val="000926AA"/>
    <w:rsid w:val="000B07ED"/>
    <w:rsid w:val="000D10EF"/>
    <w:rsid w:val="000F2B4A"/>
    <w:rsid w:val="001511CC"/>
    <w:rsid w:val="00165168"/>
    <w:rsid w:val="00177A3A"/>
    <w:rsid w:val="00180E34"/>
    <w:rsid w:val="00181BFB"/>
    <w:rsid w:val="001A7E3A"/>
    <w:rsid w:val="00213AF9"/>
    <w:rsid w:val="00283ABC"/>
    <w:rsid w:val="002D0FCE"/>
    <w:rsid w:val="003942AB"/>
    <w:rsid w:val="003B24BC"/>
    <w:rsid w:val="003B7112"/>
    <w:rsid w:val="00426C19"/>
    <w:rsid w:val="00473500"/>
    <w:rsid w:val="004F1CD0"/>
    <w:rsid w:val="004F5D47"/>
    <w:rsid w:val="00570A17"/>
    <w:rsid w:val="005E76AB"/>
    <w:rsid w:val="005F0103"/>
    <w:rsid w:val="00651AD0"/>
    <w:rsid w:val="006820EC"/>
    <w:rsid w:val="006B481C"/>
    <w:rsid w:val="006D2C62"/>
    <w:rsid w:val="006E58ED"/>
    <w:rsid w:val="006F5F60"/>
    <w:rsid w:val="006F7A9F"/>
    <w:rsid w:val="007E0751"/>
    <w:rsid w:val="00817C7B"/>
    <w:rsid w:val="00831A9F"/>
    <w:rsid w:val="008A0792"/>
    <w:rsid w:val="009146FD"/>
    <w:rsid w:val="00925FA0"/>
    <w:rsid w:val="00945588"/>
    <w:rsid w:val="00971CAF"/>
    <w:rsid w:val="00976859"/>
    <w:rsid w:val="009858B5"/>
    <w:rsid w:val="009975CC"/>
    <w:rsid w:val="009A5CDE"/>
    <w:rsid w:val="009C0EC7"/>
    <w:rsid w:val="00A066F9"/>
    <w:rsid w:val="00A17025"/>
    <w:rsid w:val="00A56F25"/>
    <w:rsid w:val="00AD3D13"/>
    <w:rsid w:val="00AD6FC0"/>
    <w:rsid w:val="00AE0F89"/>
    <w:rsid w:val="00B32A3C"/>
    <w:rsid w:val="00BC0F62"/>
    <w:rsid w:val="00BC1F78"/>
    <w:rsid w:val="00C463D6"/>
    <w:rsid w:val="00C55AF5"/>
    <w:rsid w:val="00C576A9"/>
    <w:rsid w:val="00C91B90"/>
    <w:rsid w:val="00CA62E8"/>
    <w:rsid w:val="00CA65F2"/>
    <w:rsid w:val="00CB37D9"/>
    <w:rsid w:val="00CD6FD8"/>
    <w:rsid w:val="00D3492D"/>
    <w:rsid w:val="00D54234"/>
    <w:rsid w:val="00DD2CCC"/>
    <w:rsid w:val="00E00647"/>
    <w:rsid w:val="00E9546D"/>
    <w:rsid w:val="00F016D8"/>
    <w:rsid w:val="00F246E0"/>
    <w:rsid w:val="00F3734B"/>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usa.gov/legal-aid" TargetMode="External" Type="http://schemas.openxmlformats.org/officeDocument/2006/relationships/hyperlink"/>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287</Words>
  <Characters>1636</Characters>
  <DocSecurity>0</DocSecurity>
  <Lines>13</Lines>
  <Paragraphs>3</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92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